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2530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21255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3677849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BUST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Flat 3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ambridge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43 Carver Stree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heffiel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1 4F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03-MAY-24 11: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253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21039/21037/21038 - SELF CLOSER / FIT OF DOOR/ HING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21255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5Z</dcterms:created>
  <dcterms:modified xsi:type="dcterms:W3CDTF">2024-04-25T10:1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